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31EC" w:rsidRDefault="00DC7BC0" w:rsidP="008913A2">
      <w:pPr>
        <w:pStyle w:val="Ttulo2"/>
      </w:pPr>
      <w:r>
        <w:t>Sección Windows</w:t>
      </w:r>
    </w:p>
    <w:p w:rsidR="00DC7BC0" w:rsidRDefault="00DC7BC0">
      <w:r>
        <w:t>1.-</w:t>
      </w:r>
      <w:r w:rsidR="00BB25A8">
        <w:t>Iniciar Windows</w:t>
      </w:r>
    </w:p>
    <w:p w:rsidR="00DC7BC0" w:rsidRDefault="00DC7BC0" w:rsidP="00DC7BC0">
      <w:pPr>
        <w:jc w:val="center"/>
      </w:pPr>
      <w:r>
        <w:rPr>
          <w:noProof/>
          <w:lang w:eastAsia="es-MX"/>
        </w:rPr>
        <w:drawing>
          <wp:inline distT="0" distB="0" distL="0" distR="0" wp14:anchorId="5F6A199F" wp14:editId="2884997F">
            <wp:extent cx="5332730" cy="933450"/>
            <wp:effectExtent l="0" t="0" r="1270" b="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26816" t="23537" r="32111" b="63681"/>
                    <a:stretch/>
                  </pic:blipFill>
                  <pic:spPr bwMode="auto">
                    <a:xfrm>
                      <a:off x="0" y="0"/>
                      <a:ext cx="5349811" cy="9364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0108F9" w:rsidRDefault="00D167EE" w:rsidP="000108F9">
      <w:r>
        <w:t>2.-</w:t>
      </w:r>
      <w:r w:rsidR="00BB25A8">
        <w:t>Crear Carpeta Borrar</w:t>
      </w:r>
    </w:p>
    <w:p w:rsidR="00D167EE" w:rsidRDefault="00D167EE" w:rsidP="00D167EE">
      <w:pPr>
        <w:jc w:val="center"/>
      </w:pPr>
      <w:r>
        <w:rPr>
          <w:noProof/>
          <w:lang w:eastAsia="es-MX"/>
        </w:rPr>
        <w:drawing>
          <wp:inline distT="0" distB="0" distL="0" distR="0" wp14:anchorId="379F449F" wp14:editId="3E51C1F3">
            <wp:extent cx="5062855" cy="771525"/>
            <wp:effectExtent l="0" t="0" r="4445" b="952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7156" t="23235" r="32451" b="65821"/>
                    <a:stretch/>
                  </pic:blipFill>
                  <pic:spPr bwMode="auto">
                    <a:xfrm>
                      <a:off x="0" y="0"/>
                      <a:ext cx="5073905" cy="7732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167EE" w:rsidRDefault="00D167EE" w:rsidP="00D167EE">
      <w:r>
        <w:t>3.-</w:t>
      </w:r>
      <w:r w:rsidR="00BB25A8">
        <w:t xml:space="preserve"> Código proporcionado en la práctica</w:t>
      </w:r>
    </w:p>
    <w:p w:rsidR="00D167EE" w:rsidRDefault="00BB25A8" w:rsidP="0082625E">
      <w:pPr>
        <w:jc w:val="center"/>
      </w:pPr>
      <w:r>
        <w:rPr>
          <w:noProof/>
          <w:lang w:eastAsia="es-MX"/>
        </w:rPr>
        <w:drawing>
          <wp:inline distT="0" distB="0" distL="0" distR="0" wp14:anchorId="330848F3" wp14:editId="6EFF49BB">
            <wp:extent cx="5889906" cy="4095750"/>
            <wp:effectExtent l="0" t="0" r="0" b="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10863" t="4526" r="11914"/>
                    <a:stretch/>
                  </pic:blipFill>
                  <pic:spPr bwMode="auto">
                    <a:xfrm>
                      <a:off x="0" y="0"/>
                      <a:ext cx="5892664" cy="40976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66FA" w:rsidRDefault="00F966FA" w:rsidP="0082625E"/>
    <w:p w:rsidR="00F966FA" w:rsidRDefault="00F966FA" w:rsidP="0082625E"/>
    <w:p w:rsidR="00F966FA" w:rsidRDefault="00F966FA" w:rsidP="0082625E"/>
    <w:p w:rsidR="0082625E" w:rsidRDefault="00405454" w:rsidP="0082625E">
      <w:r>
        <w:lastRenderedPageBreak/>
        <w:t>4.- Ensamblado del código desde consola</w:t>
      </w:r>
    </w:p>
    <w:p w:rsidR="00405454" w:rsidRDefault="00F966FA" w:rsidP="00F966FA">
      <w:pPr>
        <w:jc w:val="center"/>
      </w:pPr>
      <w:r>
        <w:rPr>
          <w:noProof/>
          <w:lang w:eastAsia="es-MX"/>
        </w:rPr>
        <w:drawing>
          <wp:inline distT="0" distB="0" distL="0" distR="0" wp14:anchorId="185A7230" wp14:editId="08BF343D">
            <wp:extent cx="5738024" cy="1276350"/>
            <wp:effectExtent l="0" t="0" r="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408" t="23841" r="31666" b="66204"/>
                    <a:stretch/>
                  </pic:blipFill>
                  <pic:spPr bwMode="auto">
                    <a:xfrm>
                      <a:off x="0" y="0"/>
                      <a:ext cx="5758977" cy="12810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F966FA" w:rsidRDefault="0043052E" w:rsidP="00F966FA">
      <w:r>
        <w:t>5.-</w:t>
      </w:r>
      <w:r w:rsidR="00224ADA">
        <w:t xml:space="preserve"> Enlace del código objeto intermedio</w:t>
      </w:r>
    </w:p>
    <w:p w:rsidR="00224ADA" w:rsidRDefault="00224ADA" w:rsidP="00F966FA">
      <w:r>
        <w:rPr>
          <w:noProof/>
          <w:lang w:eastAsia="es-MX"/>
        </w:rPr>
        <w:drawing>
          <wp:inline distT="0" distB="0" distL="0" distR="0" wp14:anchorId="55058452" wp14:editId="5CC36F55">
            <wp:extent cx="5819775" cy="1295400"/>
            <wp:effectExtent l="0" t="0" r="9525" b="0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3069" t="23235" r="19229" b="62885"/>
                    <a:stretch/>
                  </pic:blipFill>
                  <pic:spPr bwMode="auto">
                    <a:xfrm>
                      <a:off x="0" y="0"/>
                      <a:ext cx="5837253" cy="12992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224ADA" w:rsidRDefault="00224ADA" w:rsidP="00F966FA">
      <w:r>
        <w:t xml:space="preserve">6.- Ejecución del </w:t>
      </w:r>
      <w:r w:rsidR="00922F3C">
        <w:t>.exe</w:t>
      </w:r>
    </w:p>
    <w:p w:rsidR="00922F3C" w:rsidRDefault="00922F3C" w:rsidP="00322CE8">
      <w:pPr>
        <w:jc w:val="center"/>
      </w:pPr>
      <w:r>
        <w:rPr>
          <w:noProof/>
          <w:lang w:eastAsia="es-MX"/>
        </w:rPr>
        <w:drawing>
          <wp:inline distT="0" distB="0" distL="0" distR="0" wp14:anchorId="08765453" wp14:editId="17F97CC0">
            <wp:extent cx="5692849" cy="952500"/>
            <wp:effectExtent l="0" t="0" r="3175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13068" t="23235" r="43313" b="63790"/>
                    <a:stretch/>
                  </pic:blipFill>
                  <pic:spPr bwMode="auto">
                    <a:xfrm>
                      <a:off x="0" y="0"/>
                      <a:ext cx="5700298" cy="9537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22CE8" w:rsidRDefault="00322CE8" w:rsidP="00A412B4">
      <w:pPr>
        <w:jc w:val="both"/>
      </w:pPr>
      <w:r>
        <w:t xml:space="preserve">El programa imprime la cadena “Ensamblado en Windows”, esto se logra mediante el uso del api de Windows y con el manejo de una pila, con la cual </w:t>
      </w:r>
      <w:r w:rsidR="00E85E07">
        <w:t>hacemos el control d</w:t>
      </w:r>
      <w:r w:rsidR="0036458E">
        <w:t>el programa.</w:t>
      </w:r>
      <w:bookmarkStart w:id="0" w:name="_GoBack"/>
      <w:bookmarkEnd w:id="0"/>
    </w:p>
    <w:p w:rsidR="0043052E" w:rsidRDefault="0043052E" w:rsidP="00F966FA"/>
    <w:sectPr w:rsidR="0043052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GwNLA0NjY2NDCyNDJU0lEKTi0uzszPAykwrAUA+dbEaiwAAAA="/>
  </w:docVars>
  <w:rsids>
    <w:rsidRoot w:val="00DC7BC0"/>
    <w:rsid w:val="000108F9"/>
    <w:rsid w:val="00224ADA"/>
    <w:rsid w:val="00322CE8"/>
    <w:rsid w:val="0036458E"/>
    <w:rsid w:val="00405454"/>
    <w:rsid w:val="0043052E"/>
    <w:rsid w:val="004431EC"/>
    <w:rsid w:val="0082625E"/>
    <w:rsid w:val="008913A2"/>
    <w:rsid w:val="00922F3C"/>
    <w:rsid w:val="00A412B4"/>
    <w:rsid w:val="00BB25A8"/>
    <w:rsid w:val="00D167EE"/>
    <w:rsid w:val="00DC7BC0"/>
    <w:rsid w:val="00E85E07"/>
    <w:rsid w:val="00F96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13D0D7"/>
  <w15:chartTrackingRefBased/>
  <w15:docId w15:val="{08F01B98-6191-4C57-9FAC-E4C08469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8913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8913A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basedOn w:val="Fuentedeprrafopredeter"/>
    <w:link w:val="Ttulo1"/>
    <w:uiPriority w:val="9"/>
    <w:rsid w:val="008913A2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8913A2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60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15</cp:revision>
  <dcterms:created xsi:type="dcterms:W3CDTF">2017-03-25T04:48:00Z</dcterms:created>
  <dcterms:modified xsi:type="dcterms:W3CDTF">2017-03-25T05:20:00Z</dcterms:modified>
</cp:coreProperties>
</file>